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227BD" w14:textId="77777777" w:rsidR="00567251" w:rsidRPr="00BE5502" w:rsidRDefault="00000000" w:rsidP="009A465F">
      <w:pPr>
        <w:pStyle w:val="FirstParagraph"/>
        <w:jc w:val="center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ANKIETA ZGŁOSZENIOWA DO PROJEKTU CENTRÓW CHŁODU</w:t>
      </w:r>
      <w:r w:rsidRPr="00BE5502">
        <w:rPr>
          <w:color w:val="000000" w:themeColor="text1"/>
          <w:sz w:val="22"/>
          <w:szCs w:val="22"/>
          <w:lang w:val="pl-PL"/>
        </w:rPr>
        <w:br/>
      </w:r>
      <w:r w:rsidRPr="00BE5502">
        <w:rPr>
          <w:b/>
          <w:bCs/>
          <w:color w:val="000000" w:themeColor="text1"/>
          <w:sz w:val="22"/>
          <w:szCs w:val="22"/>
          <w:lang w:val="pl-PL"/>
        </w:rPr>
        <w:t>Zdrowie publiczne, klimat, miasto i edukacja zdrowotna</w:t>
      </w:r>
    </w:p>
    <w:p w14:paraId="65AB7F95" w14:textId="77777777" w:rsidR="00567251" w:rsidRPr="00BE5502" w:rsidRDefault="00000000" w:rsidP="009A465F">
      <w:pPr>
        <w:pStyle w:val="Tekstpodstawowy"/>
        <w:jc w:val="both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Szanowni Państwo,</w:t>
      </w:r>
    </w:p>
    <w:p w14:paraId="7F4A7621" w14:textId="77777777" w:rsidR="00567251" w:rsidRPr="00BE5502" w:rsidRDefault="00000000" w:rsidP="009A465F">
      <w:pPr>
        <w:pStyle w:val="Tekstpodstawowy"/>
        <w:jc w:val="both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dziękujemy za zainteresowanie udziałem w projekcie dotyczącym centrów chłodu połączonych z edukacją zdrowotną mieszkańców Warszawy w czasie fal upałów.</w:t>
      </w:r>
    </w:p>
    <w:p w14:paraId="66A2CB9E" w14:textId="77777777" w:rsidR="00567251" w:rsidRPr="00BE5502" w:rsidRDefault="00000000" w:rsidP="009A465F">
      <w:pPr>
        <w:pStyle w:val="Tekstpodstawowy"/>
        <w:jc w:val="both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 xml:space="preserve">Projekt będzie realizowany w okresie </w:t>
      </w:r>
      <w:r w:rsidRPr="00BE5502">
        <w:rPr>
          <w:b/>
          <w:bCs/>
          <w:color w:val="000000" w:themeColor="text1"/>
          <w:sz w:val="22"/>
          <w:szCs w:val="22"/>
          <w:lang w:val="pl-PL"/>
        </w:rPr>
        <w:t>lipiec–sierpień 2026 r.</w:t>
      </w:r>
      <w:r w:rsidRPr="00BE5502">
        <w:rPr>
          <w:color w:val="000000" w:themeColor="text1"/>
          <w:sz w:val="22"/>
          <w:szCs w:val="22"/>
          <w:lang w:val="pl-PL"/>
        </w:rPr>
        <w:t xml:space="preserve"> we współpracy z </w:t>
      </w:r>
      <w:r w:rsidRPr="00BE5502">
        <w:rPr>
          <w:b/>
          <w:bCs/>
          <w:color w:val="000000" w:themeColor="text1"/>
          <w:sz w:val="22"/>
          <w:szCs w:val="22"/>
          <w:lang w:val="pl-PL"/>
        </w:rPr>
        <w:t xml:space="preserve">Warszawskim Uniwersytetem Medycznym, m.st. Warszawą, </w:t>
      </w:r>
      <w:proofErr w:type="spellStart"/>
      <w:r w:rsidRPr="00BE5502">
        <w:rPr>
          <w:b/>
          <w:bCs/>
          <w:color w:val="000000" w:themeColor="text1"/>
          <w:sz w:val="22"/>
          <w:szCs w:val="22"/>
          <w:lang w:val="pl-PL"/>
        </w:rPr>
        <w:t>EUniWell</w:t>
      </w:r>
      <w:proofErr w:type="spellEnd"/>
      <w:r w:rsidRPr="00BE5502">
        <w:rPr>
          <w:b/>
          <w:bCs/>
          <w:color w:val="000000" w:themeColor="text1"/>
          <w:sz w:val="22"/>
          <w:szCs w:val="22"/>
          <w:lang w:val="pl-PL"/>
        </w:rPr>
        <w:t xml:space="preserve"> oraz HEAL</w:t>
      </w:r>
      <w:r w:rsidRPr="00BE5502">
        <w:rPr>
          <w:color w:val="000000" w:themeColor="text1"/>
          <w:sz w:val="22"/>
          <w:szCs w:val="22"/>
          <w:lang w:val="pl-PL"/>
        </w:rPr>
        <w:t>.</w:t>
      </w:r>
    </w:p>
    <w:p w14:paraId="0E6A6184" w14:textId="77777777" w:rsidR="00567251" w:rsidRPr="00BE5502" w:rsidRDefault="00000000" w:rsidP="009A465F">
      <w:pPr>
        <w:pStyle w:val="Tekstpodstawowy"/>
        <w:jc w:val="both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Udział w projekcie może być powiązany z możliwością zaliczenia praktyk studenckich — w pełnym wymiarze albo częściowo, po indywidualnym ustaleniu.</w:t>
      </w:r>
    </w:p>
    <w:p w14:paraId="1DC7D55C" w14:textId="77777777" w:rsidR="009A465F" w:rsidRDefault="00000000" w:rsidP="009A465F">
      <w:pPr>
        <w:pStyle w:val="Tekstpodstawowy"/>
        <w:jc w:val="both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Prosimy o wypełnienie poniższej ankiety i przesłanie jej na adres:</w:t>
      </w:r>
    </w:p>
    <w:p w14:paraId="222BB4C2" w14:textId="5158DC3A" w:rsidR="00567251" w:rsidRPr="00BE5502" w:rsidRDefault="00000000" w:rsidP="009A465F">
      <w:pPr>
        <w:pStyle w:val="Tekstpodstawowy"/>
        <w:jc w:val="both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tomasz.warezak@wum.edu.pl</w:t>
      </w:r>
    </w:p>
    <w:p w14:paraId="41B27A30" w14:textId="77777777" w:rsidR="00D110F6" w:rsidRDefault="00D110F6">
      <w:pPr>
        <w:pStyle w:val="Tekstpodstawowy"/>
        <w:rPr>
          <w:b/>
          <w:bCs/>
          <w:color w:val="000000" w:themeColor="text1"/>
          <w:sz w:val="22"/>
          <w:szCs w:val="22"/>
          <w:lang w:val="pl-PL"/>
        </w:rPr>
      </w:pPr>
    </w:p>
    <w:p w14:paraId="01C24BF9" w14:textId="590576FC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Termin przesłania zgłoszenia: 26.06.2026 r.</w:t>
      </w:r>
    </w:p>
    <w:p w14:paraId="322C6BD1" w14:textId="77777777" w:rsidR="00567251" w:rsidRPr="00BE5502" w:rsidRDefault="00000000">
      <w:pPr>
        <w:pStyle w:val="Nagwek3"/>
        <w:rPr>
          <w:color w:val="000000" w:themeColor="text1"/>
          <w:sz w:val="22"/>
          <w:szCs w:val="22"/>
          <w:lang w:val="pl-PL"/>
        </w:rPr>
      </w:pPr>
      <w:bookmarkStart w:id="0" w:name="dane-podstawowe"/>
      <w:r w:rsidRPr="00BE5502">
        <w:rPr>
          <w:color w:val="000000" w:themeColor="text1"/>
          <w:sz w:val="22"/>
          <w:szCs w:val="22"/>
          <w:lang w:val="pl-PL"/>
        </w:rPr>
        <w:t>1. Dane podstawowe</w:t>
      </w:r>
    </w:p>
    <w:p w14:paraId="6D31006C" w14:textId="77777777" w:rsidR="00567251" w:rsidRPr="00BE5502" w:rsidRDefault="00000000">
      <w:pPr>
        <w:pStyle w:val="FirstParagraph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Imię i nazwisko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0BEA24BA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Adres e-mail kontaktowy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308F9FDB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Numer telefonu kontaktowego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10F45573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Kierunek studiów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087EDBCC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Rok studiów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05C2CB5F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Numer albumu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40D55419" w14:textId="77777777" w:rsidR="00567251" w:rsidRPr="00BE5502" w:rsidRDefault="00000000">
      <w:pPr>
        <w:pStyle w:val="Nagwek3"/>
        <w:rPr>
          <w:color w:val="000000" w:themeColor="text1"/>
          <w:sz w:val="22"/>
          <w:szCs w:val="22"/>
          <w:lang w:val="pl-PL"/>
        </w:rPr>
      </w:pPr>
      <w:bookmarkStart w:id="1" w:name="informacje-organizacyjne"/>
      <w:bookmarkEnd w:id="0"/>
      <w:r w:rsidRPr="00BE5502">
        <w:rPr>
          <w:color w:val="000000" w:themeColor="text1"/>
          <w:sz w:val="22"/>
          <w:szCs w:val="22"/>
          <w:lang w:val="pl-PL"/>
        </w:rPr>
        <w:t>2. Informacje organizacyjne</w:t>
      </w:r>
    </w:p>
    <w:p w14:paraId="53080997" w14:textId="77777777" w:rsidR="00567251" w:rsidRPr="00BE5502" w:rsidRDefault="00000000">
      <w:pPr>
        <w:pStyle w:val="FirstParagraph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Czy chce Pan/Pani, aby udział w projekcie był powiązany z zaliczeniem praktyk studenckich?</w:t>
      </w:r>
    </w:p>
    <w:p w14:paraId="7664BCC5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☐ Tak, w pełnym wymiarze praktyk</w:t>
      </w:r>
      <w:r w:rsidRPr="00BE5502">
        <w:rPr>
          <w:color w:val="000000" w:themeColor="text1"/>
          <w:sz w:val="22"/>
          <w:szCs w:val="22"/>
          <w:lang w:val="pl-PL"/>
        </w:rPr>
        <w:br/>
        <w:t>☐ Tak, częściowo</w:t>
      </w:r>
      <w:r w:rsidRPr="00BE5502">
        <w:rPr>
          <w:color w:val="000000" w:themeColor="text1"/>
          <w:sz w:val="22"/>
          <w:szCs w:val="22"/>
          <w:lang w:val="pl-PL"/>
        </w:rPr>
        <w:br/>
        <w:t>☐ Nie</w:t>
      </w:r>
      <w:r w:rsidRPr="00BE5502">
        <w:rPr>
          <w:color w:val="000000" w:themeColor="text1"/>
          <w:sz w:val="22"/>
          <w:szCs w:val="22"/>
          <w:lang w:val="pl-PL"/>
        </w:rPr>
        <w:br/>
        <w:t>☐ Nie wiem / chciał(a)bym to omówić indywidualnie</w:t>
      </w:r>
    </w:p>
    <w:p w14:paraId="11AAC662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Jeżeli udział miałby być powiązany z praktykami, proszę wpisać wymagany wymiar praktyk, jeśli jest znany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3300B20A" w14:textId="77777777" w:rsidR="00567251" w:rsidRPr="00BE5502" w:rsidRDefault="00000000">
      <w:pPr>
        <w:pStyle w:val="Nagwek3"/>
        <w:rPr>
          <w:color w:val="000000" w:themeColor="text1"/>
          <w:sz w:val="22"/>
          <w:szCs w:val="22"/>
          <w:lang w:val="pl-PL"/>
        </w:rPr>
      </w:pPr>
      <w:bookmarkStart w:id="2" w:name="dostępność-w-okresie-realizacji-projektu"/>
      <w:bookmarkEnd w:id="1"/>
      <w:r w:rsidRPr="00BE5502">
        <w:rPr>
          <w:color w:val="000000" w:themeColor="text1"/>
          <w:sz w:val="22"/>
          <w:szCs w:val="22"/>
          <w:lang w:val="pl-PL"/>
        </w:rPr>
        <w:lastRenderedPageBreak/>
        <w:t>3. Dostępność w okresie realizacji projektu</w:t>
      </w:r>
    </w:p>
    <w:p w14:paraId="3CBB0785" w14:textId="77777777" w:rsidR="00567251" w:rsidRPr="00BE5502" w:rsidRDefault="00000000">
      <w:pPr>
        <w:pStyle w:val="FirstParagraph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W jakim okresie może Pan/Pani uczestniczyć w projekcie?</w:t>
      </w:r>
    </w:p>
    <w:p w14:paraId="6E1C43A5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☐ Lipiec 2026</w:t>
      </w:r>
      <w:r w:rsidRPr="00BE5502">
        <w:rPr>
          <w:color w:val="000000" w:themeColor="text1"/>
          <w:sz w:val="22"/>
          <w:szCs w:val="22"/>
          <w:lang w:val="pl-PL"/>
        </w:rPr>
        <w:br/>
        <w:t>☐ Sierpień 2026</w:t>
      </w:r>
      <w:r w:rsidRPr="00BE5502">
        <w:rPr>
          <w:color w:val="000000" w:themeColor="text1"/>
          <w:sz w:val="22"/>
          <w:szCs w:val="22"/>
          <w:lang w:val="pl-PL"/>
        </w:rPr>
        <w:br/>
        <w:t>☐ Lipiec i sierpień 2026</w:t>
      </w:r>
      <w:r w:rsidRPr="00BE5502">
        <w:rPr>
          <w:color w:val="000000" w:themeColor="text1"/>
          <w:sz w:val="22"/>
          <w:szCs w:val="22"/>
          <w:lang w:val="pl-PL"/>
        </w:rPr>
        <w:br/>
        <w:t>☐ Inny termin / ograniczona dostępność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4D5BF1F9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Ile orientacyjnie czasu tygodniowo może Pan/Pani przeznaczyć na udział w projekcie?</w:t>
      </w:r>
    </w:p>
    <w:p w14:paraId="5B5EBFFD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☐ Do 5 godzin tygodniowo</w:t>
      </w:r>
      <w:r w:rsidRPr="00BE5502">
        <w:rPr>
          <w:color w:val="000000" w:themeColor="text1"/>
          <w:sz w:val="22"/>
          <w:szCs w:val="22"/>
          <w:lang w:val="pl-PL"/>
        </w:rPr>
        <w:br/>
        <w:t>☐ 5–10 godzin tygodniowo</w:t>
      </w:r>
      <w:r w:rsidRPr="00BE5502">
        <w:rPr>
          <w:color w:val="000000" w:themeColor="text1"/>
          <w:sz w:val="22"/>
          <w:szCs w:val="22"/>
          <w:lang w:val="pl-PL"/>
        </w:rPr>
        <w:br/>
        <w:t>☐ 10–20 godzin tygodniowo</w:t>
      </w:r>
      <w:r w:rsidRPr="00BE5502">
        <w:rPr>
          <w:color w:val="000000" w:themeColor="text1"/>
          <w:sz w:val="22"/>
          <w:szCs w:val="22"/>
          <w:lang w:val="pl-PL"/>
        </w:rPr>
        <w:br/>
        <w:t>☐ Więcej niż 20 godzin tygodniowo</w:t>
      </w:r>
      <w:r w:rsidRPr="00BE5502">
        <w:rPr>
          <w:color w:val="000000" w:themeColor="text1"/>
          <w:sz w:val="22"/>
          <w:szCs w:val="22"/>
          <w:lang w:val="pl-PL"/>
        </w:rPr>
        <w:br/>
        <w:t>☐ Do ustalenia</w:t>
      </w:r>
    </w:p>
    <w:p w14:paraId="36218EDD" w14:textId="77777777" w:rsidR="00567251" w:rsidRPr="00BE5502" w:rsidRDefault="00000000">
      <w:pPr>
        <w:pStyle w:val="Nagwek3"/>
        <w:rPr>
          <w:color w:val="000000" w:themeColor="text1"/>
          <w:sz w:val="22"/>
          <w:szCs w:val="22"/>
          <w:lang w:val="pl-PL"/>
        </w:rPr>
      </w:pPr>
      <w:bookmarkStart w:id="3" w:name="motywacja-do-udziału"/>
      <w:bookmarkEnd w:id="2"/>
      <w:r w:rsidRPr="00BE5502">
        <w:rPr>
          <w:color w:val="000000" w:themeColor="text1"/>
          <w:sz w:val="22"/>
          <w:szCs w:val="22"/>
          <w:lang w:val="pl-PL"/>
        </w:rPr>
        <w:t>4. Motywacja do udziału</w:t>
      </w:r>
    </w:p>
    <w:p w14:paraId="4072879B" w14:textId="77777777" w:rsidR="00567251" w:rsidRPr="00BE5502" w:rsidRDefault="00000000">
      <w:pPr>
        <w:pStyle w:val="FirstParagraph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Dlaczego chce Pan/Pani wziąć udział w projekcie?</w:t>
      </w:r>
      <w:r w:rsidRPr="00BE5502">
        <w:rPr>
          <w:color w:val="000000" w:themeColor="text1"/>
          <w:sz w:val="22"/>
          <w:szCs w:val="22"/>
          <w:lang w:val="pl-PL"/>
        </w:rPr>
        <w:br/>
        <w:t>Prosimy o krótką odpowiedź.</w:t>
      </w:r>
    </w:p>
    <w:p w14:paraId="04C91E8D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……………………………………………………………………………………….</w:t>
      </w:r>
    </w:p>
    <w:p w14:paraId="32A5C783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……………………………………………………………………………………….</w:t>
      </w:r>
    </w:p>
    <w:p w14:paraId="1CE3C096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……………………………………………………………………………………….</w:t>
      </w:r>
    </w:p>
    <w:p w14:paraId="46C84BC5" w14:textId="77777777" w:rsidR="00567251" w:rsidRPr="00BE5502" w:rsidRDefault="00000000">
      <w:pPr>
        <w:pStyle w:val="Nagwek3"/>
        <w:rPr>
          <w:color w:val="000000" w:themeColor="text1"/>
          <w:sz w:val="22"/>
          <w:szCs w:val="22"/>
          <w:lang w:val="pl-PL"/>
        </w:rPr>
      </w:pPr>
      <w:bookmarkStart w:id="4" w:name="doświadczenie-i-zainteresowania"/>
      <w:bookmarkEnd w:id="3"/>
      <w:r w:rsidRPr="00BE5502">
        <w:rPr>
          <w:color w:val="000000" w:themeColor="text1"/>
          <w:sz w:val="22"/>
          <w:szCs w:val="22"/>
          <w:lang w:val="pl-PL"/>
        </w:rPr>
        <w:t>5. Doświadczenie i zainteresowania</w:t>
      </w:r>
    </w:p>
    <w:p w14:paraId="0D0F9BF0" w14:textId="77777777" w:rsidR="00567251" w:rsidRPr="00BE5502" w:rsidRDefault="00000000">
      <w:pPr>
        <w:pStyle w:val="FirstParagraph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Czy ma Pan/Pani wcześniejsze doświadczenie w działaniach edukacyjnych, społecznych, wolontariacie, promocji zdrowia, pracy z mieszkańcami lub projektach studenckich?</w:t>
      </w:r>
    </w:p>
    <w:p w14:paraId="2ADDF1B9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☐ Tak</w:t>
      </w:r>
      <w:r w:rsidRPr="00BE5502">
        <w:rPr>
          <w:color w:val="000000" w:themeColor="text1"/>
          <w:sz w:val="22"/>
          <w:szCs w:val="22"/>
          <w:lang w:val="pl-PL"/>
        </w:rPr>
        <w:br/>
        <w:t>☐ Nie</w:t>
      </w:r>
    </w:p>
    <w:p w14:paraId="1F8F0E24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Jeżeli tak, proszę krótko opisać:</w:t>
      </w:r>
    </w:p>
    <w:p w14:paraId="4E1E3CF1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……………………………………………………………………………………….</w:t>
      </w:r>
    </w:p>
    <w:p w14:paraId="7914B66D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……………………………………………………………………………………….</w:t>
      </w:r>
    </w:p>
    <w:p w14:paraId="2AA75B60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……………………………………………………………………………………….</w:t>
      </w:r>
    </w:p>
    <w:p w14:paraId="71693B61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Które obszary projektu są dla Pana/Pani szczególnie interesujące?</w:t>
      </w:r>
      <w:r w:rsidRPr="00BE5502">
        <w:rPr>
          <w:color w:val="000000" w:themeColor="text1"/>
          <w:sz w:val="22"/>
          <w:szCs w:val="22"/>
          <w:lang w:val="pl-PL"/>
        </w:rPr>
        <w:br/>
        <w:t>Można zaznaczyć więcej niż jedną odpowiedź.</w:t>
      </w:r>
    </w:p>
    <w:p w14:paraId="6D17D958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☐ Edukacja zdrowotna mieszkańców</w:t>
      </w:r>
      <w:r w:rsidRPr="00BE5502">
        <w:rPr>
          <w:color w:val="000000" w:themeColor="text1"/>
          <w:sz w:val="22"/>
          <w:szCs w:val="22"/>
          <w:lang w:val="pl-PL"/>
        </w:rPr>
        <w:br/>
        <w:t>☐ Ochrona zdrowia w czasie fal upałów</w:t>
      </w:r>
      <w:r w:rsidRPr="00BE5502">
        <w:rPr>
          <w:color w:val="000000" w:themeColor="text1"/>
          <w:sz w:val="22"/>
          <w:szCs w:val="22"/>
          <w:lang w:val="pl-PL"/>
        </w:rPr>
        <w:br/>
        <w:t>☐ Zdrowie środowiskowe</w:t>
      </w:r>
      <w:r w:rsidRPr="00BE5502">
        <w:rPr>
          <w:color w:val="000000" w:themeColor="text1"/>
          <w:sz w:val="22"/>
          <w:szCs w:val="22"/>
          <w:lang w:val="pl-PL"/>
        </w:rPr>
        <w:br/>
        <w:t>☐ Adaptacja miasta do zmiany klimatu</w:t>
      </w:r>
      <w:r w:rsidRPr="00BE5502">
        <w:rPr>
          <w:color w:val="000000" w:themeColor="text1"/>
          <w:sz w:val="22"/>
          <w:szCs w:val="22"/>
          <w:lang w:val="pl-PL"/>
        </w:rPr>
        <w:br/>
        <w:t>☐ Praca z osobami starszymi i szczególnie wrażliwymi</w:t>
      </w:r>
      <w:r w:rsidRPr="00BE5502">
        <w:rPr>
          <w:color w:val="000000" w:themeColor="text1"/>
          <w:sz w:val="22"/>
          <w:szCs w:val="22"/>
          <w:lang w:val="pl-PL"/>
        </w:rPr>
        <w:br/>
        <w:t>☐ Komunikacja społeczna</w:t>
      </w:r>
      <w:r w:rsidRPr="00BE5502">
        <w:rPr>
          <w:color w:val="000000" w:themeColor="text1"/>
          <w:sz w:val="22"/>
          <w:szCs w:val="22"/>
          <w:lang w:val="pl-PL"/>
        </w:rPr>
        <w:br/>
      </w:r>
      <w:r w:rsidRPr="00BE5502">
        <w:rPr>
          <w:color w:val="000000" w:themeColor="text1"/>
          <w:sz w:val="22"/>
          <w:szCs w:val="22"/>
          <w:lang w:val="pl-PL"/>
        </w:rPr>
        <w:lastRenderedPageBreak/>
        <w:t>☐ Przygotowywanie materiałów edukacyjnych</w:t>
      </w:r>
      <w:r w:rsidRPr="00BE5502">
        <w:rPr>
          <w:color w:val="000000" w:themeColor="text1"/>
          <w:sz w:val="22"/>
          <w:szCs w:val="22"/>
          <w:lang w:val="pl-PL"/>
        </w:rPr>
        <w:br/>
        <w:t>☐ Działania terenowe w przestrzeni miejskiej</w:t>
      </w:r>
      <w:r w:rsidRPr="00BE5502">
        <w:rPr>
          <w:color w:val="000000" w:themeColor="text1"/>
          <w:sz w:val="22"/>
          <w:szCs w:val="22"/>
          <w:lang w:val="pl-PL"/>
        </w:rPr>
        <w:br/>
        <w:t>☐ Współpraca uczelni, miasta i organizacji społecznych</w:t>
      </w:r>
      <w:r w:rsidRPr="00BE5502">
        <w:rPr>
          <w:color w:val="000000" w:themeColor="text1"/>
          <w:sz w:val="22"/>
          <w:szCs w:val="22"/>
          <w:lang w:val="pl-PL"/>
        </w:rPr>
        <w:br/>
        <w:t>☐ Inne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7D3B620B" w14:textId="77777777" w:rsidR="00567251" w:rsidRPr="00BE5502" w:rsidRDefault="00000000">
      <w:pPr>
        <w:pStyle w:val="Nagwek3"/>
        <w:rPr>
          <w:color w:val="000000" w:themeColor="text1"/>
          <w:sz w:val="22"/>
          <w:szCs w:val="22"/>
          <w:lang w:val="pl-PL"/>
        </w:rPr>
      </w:pPr>
      <w:bookmarkStart w:id="5" w:name="kompetencje-i-preferencje"/>
      <w:bookmarkEnd w:id="4"/>
      <w:r w:rsidRPr="00BE5502">
        <w:rPr>
          <w:color w:val="000000" w:themeColor="text1"/>
          <w:sz w:val="22"/>
          <w:szCs w:val="22"/>
          <w:lang w:val="pl-PL"/>
        </w:rPr>
        <w:t>6. Kompetencje i preferencje</w:t>
      </w:r>
    </w:p>
    <w:p w14:paraId="6A2D3987" w14:textId="77777777" w:rsidR="00567251" w:rsidRPr="00BE5502" w:rsidRDefault="00000000">
      <w:pPr>
        <w:pStyle w:val="FirstParagraph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Jak ocenia Pan/Pani swoją gotowość do rozmowy z mieszkańcami i prowadzenia prostych działań edukacyjnych?</w:t>
      </w:r>
    </w:p>
    <w:p w14:paraId="6404E1DB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☐ Bardzo dobra</w:t>
      </w:r>
      <w:r w:rsidRPr="00BE5502">
        <w:rPr>
          <w:color w:val="000000" w:themeColor="text1"/>
          <w:sz w:val="22"/>
          <w:szCs w:val="22"/>
          <w:lang w:val="pl-PL"/>
        </w:rPr>
        <w:br/>
        <w:t>☐ Dobra</w:t>
      </w:r>
      <w:r w:rsidRPr="00BE5502">
        <w:rPr>
          <w:color w:val="000000" w:themeColor="text1"/>
          <w:sz w:val="22"/>
          <w:szCs w:val="22"/>
          <w:lang w:val="pl-PL"/>
        </w:rPr>
        <w:br/>
        <w:t>☐ Umiarkowana</w:t>
      </w:r>
      <w:r w:rsidRPr="00BE5502">
        <w:rPr>
          <w:color w:val="000000" w:themeColor="text1"/>
          <w:sz w:val="22"/>
          <w:szCs w:val="22"/>
          <w:lang w:val="pl-PL"/>
        </w:rPr>
        <w:br/>
        <w:t>☐ Potrzebuję wcześniejszego przygotowania</w:t>
      </w:r>
      <w:r w:rsidRPr="00BE5502">
        <w:rPr>
          <w:color w:val="000000" w:themeColor="text1"/>
          <w:sz w:val="22"/>
          <w:szCs w:val="22"/>
          <w:lang w:val="pl-PL"/>
        </w:rPr>
        <w:br/>
        <w:t>☐ Trudno powiedzieć</w:t>
      </w:r>
    </w:p>
    <w:p w14:paraId="2A598B64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Czy jest Pan/Pani gotów/gotowa uczestniczyć w krótkim spotkaniu przygotowującym do działań w projekcie?</w:t>
      </w:r>
    </w:p>
    <w:p w14:paraId="48454655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☐ Tak</w:t>
      </w:r>
      <w:r w:rsidRPr="00BE5502">
        <w:rPr>
          <w:color w:val="000000" w:themeColor="text1"/>
          <w:sz w:val="22"/>
          <w:szCs w:val="22"/>
          <w:lang w:val="pl-PL"/>
        </w:rPr>
        <w:br/>
        <w:t>☐ Nie</w:t>
      </w:r>
      <w:r w:rsidRPr="00BE5502">
        <w:rPr>
          <w:color w:val="000000" w:themeColor="text1"/>
          <w:sz w:val="22"/>
          <w:szCs w:val="22"/>
          <w:lang w:val="pl-PL"/>
        </w:rPr>
        <w:br/>
        <w:t>☐ Do ustalenia</w:t>
      </w:r>
    </w:p>
    <w:p w14:paraId="5BC44448" w14:textId="77777777" w:rsidR="00567251" w:rsidRPr="00BE5502" w:rsidRDefault="00000000">
      <w:pPr>
        <w:pStyle w:val="Nagwek3"/>
        <w:rPr>
          <w:color w:val="000000" w:themeColor="text1"/>
          <w:sz w:val="22"/>
          <w:szCs w:val="22"/>
          <w:lang w:val="pl-PL"/>
        </w:rPr>
      </w:pPr>
      <w:bookmarkStart w:id="6" w:name="uwagi-dodatkowe"/>
      <w:bookmarkEnd w:id="5"/>
      <w:r w:rsidRPr="00BE5502">
        <w:rPr>
          <w:color w:val="000000" w:themeColor="text1"/>
          <w:sz w:val="22"/>
          <w:szCs w:val="22"/>
          <w:lang w:val="pl-PL"/>
        </w:rPr>
        <w:t>7. Uwagi dodatkowe</w:t>
      </w:r>
    </w:p>
    <w:p w14:paraId="137C754C" w14:textId="77777777" w:rsidR="00567251" w:rsidRPr="00BE5502" w:rsidRDefault="00000000">
      <w:pPr>
        <w:pStyle w:val="FirstParagraph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Czy są jakieś informacje organizacyjne, ograniczenia czasowe albo pytania, które chce Pan/Pani przekazać na etapie zgłoszenia?</w:t>
      </w:r>
    </w:p>
    <w:p w14:paraId="28AC90BE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</w:rPr>
      </w:pPr>
      <w:r w:rsidRPr="00BE5502">
        <w:rPr>
          <w:color w:val="000000" w:themeColor="text1"/>
          <w:sz w:val="22"/>
          <w:szCs w:val="22"/>
        </w:rPr>
        <w:t>……………………………………………………………………………………….</w:t>
      </w:r>
    </w:p>
    <w:p w14:paraId="7F39A256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</w:rPr>
      </w:pPr>
      <w:r w:rsidRPr="00BE5502">
        <w:rPr>
          <w:color w:val="000000" w:themeColor="text1"/>
          <w:sz w:val="22"/>
          <w:szCs w:val="22"/>
        </w:rPr>
        <w:t>……………………………………………………………………………………….</w:t>
      </w:r>
    </w:p>
    <w:p w14:paraId="6115AADC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</w:rPr>
      </w:pPr>
      <w:r w:rsidRPr="00BE5502">
        <w:rPr>
          <w:color w:val="000000" w:themeColor="text1"/>
          <w:sz w:val="22"/>
          <w:szCs w:val="22"/>
        </w:rPr>
        <w:t>……………………………………………………………………………………….</w:t>
      </w:r>
    </w:p>
    <w:p w14:paraId="5A9DC05E" w14:textId="77777777" w:rsidR="00567251" w:rsidRPr="00BE5502" w:rsidRDefault="00000000">
      <w:pPr>
        <w:pStyle w:val="Nagwek3"/>
        <w:rPr>
          <w:color w:val="000000" w:themeColor="text1"/>
          <w:sz w:val="22"/>
          <w:szCs w:val="22"/>
          <w:lang w:val="pl-PL"/>
        </w:rPr>
      </w:pPr>
      <w:bookmarkStart w:id="7" w:name="zgoda-na-kontakt-organizacyjny"/>
      <w:bookmarkEnd w:id="6"/>
      <w:r w:rsidRPr="00BE5502">
        <w:rPr>
          <w:color w:val="000000" w:themeColor="text1"/>
          <w:sz w:val="22"/>
          <w:szCs w:val="22"/>
          <w:lang w:val="pl-PL"/>
        </w:rPr>
        <w:t>8. Zgoda na kontakt organizacyjny</w:t>
      </w:r>
    </w:p>
    <w:p w14:paraId="70E9B66E" w14:textId="77777777" w:rsidR="00567251" w:rsidRPr="00BE5502" w:rsidRDefault="00000000">
      <w:pPr>
        <w:pStyle w:val="FirstParagraph"/>
        <w:rPr>
          <w:color w:val="000000" w:themeColor="text1"/>
          <w:sz w:val="22"/>
          <w:szCs w:val="22"/>
          <w:lang w:val="pl-PL"/>
        </w:rPr>
      </w:pPr>
      <w:r w:rsidRPr="00BE5502">
        <w:rPr>
          <w:color w:val="000000" w:themeColor="text1"/>
          <w:sz w:val="22"/>
          <w:szCs w:val="22"/>
          <w:lang w:val="pl-PL"/>
        </w:rPr>
        <w:t>☐ Wyrażam zgodę na kontakt mailowy i/lub telefoniczny w sprawie organizacji udziału w projekcie centrów chłodu.</w:t>
      </w:r>
    </w:p>
    <w:p w14:paraId="51088376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Data wypełnienia ankiety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</w:p>
    <w:p w14:paraId="4EA8161D" w14:textId="77777777" w:rsidR="00567251" w:rsidRPr="00BE5502" w:rsidRDefault="00000000">
      <w:pPr>
        <w:pStyle w:val="Tekstpodstawowy"/>
        <w:rPr>
          <w:color w:val="000000" w:themeColor="text1"/>
          <w:sz w:val="22"/>
          <w:szCs w:val="22"/>
          <w:lang w:val="pl-PL"/>
        </w:rPr>
      </w:pPr>
      <w:r w:rsidRPr="00BE5502">
        <w:rPr>
          <w:b/>
          <w:bCs/>
          <w:color w:val="000000" w:themeColor="text1"/>
          <w:sz w:val="22"/>
          <w:szCs w:val="22"/>
          <w:lang w:val="pl-PL"/>
        </w:rPr>
        <w:t>Podpis / imię i nazwisko:</w:t>
      </w:r>
      <w:r w:rsidRPr="00BE5502">
        <w:rPr>
          <w:color w:val="000000" w:themeColor="text1"/>
          <w:sz w:val="22"/>
          <w:szCs w:val="22"/>
          <w:lang w:val="pl-PL"/>
        </w:rPr>
        <w:br/>
        <w:t>……………………………………………………………………………………….</w:t>
      </w:r>
      <w:bookmarkEnd w:id="7"/>
    </w:p>
    <w:sectPr w:rsidR="00567251" w:rsidRPr="00BE5502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C4A84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91778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7251"/>
    <w:rsid w:val="00567251"/>
    <w:rsid w:val="009A465F"/>
    <w:rsid w:val="00BE5502"/>
    <w:rsid w:val="00D110F6"/>
    <w:rsid w:val="00D3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76F18"/>
  <w15:docId w15:val="{A22DD47C-C410-47BF-AF10-2BA128DF0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43</Words>
  <Characters>3260</Characters>
  <Application>Microsoft Office Word</Application>
  <DocSecurity>0</DocSecurity>
  <Lines>27</Lines>
  <Paragraphs>7</Paragraphs>
  <ScaleCrop>false</ScaleCrop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masz Warężak</cp:lastModifiedBy>
  <cp:revision>4</cp:revision>
  <dcterms:created xsi:type="dcterms:W3CDTF">2026-06-13T15:07:00Z</dcterms:created>
  <dcterms:modified xsi:type="dcterms:W3CDTF">2026-06-13T15:09:00Z</dcterms:modified>
</cp:coreProperties>
</file>